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E35E" w14:textId="77777777" w:rsidR="00FD1920" w:rsidRPr="00387384" w:rsidRDefault="0097626E" w:rsidP="00FD1920">
      <w:pPr>
        <w:spacing w:after="0"/>
        <w:rPr>
          <w:rFonts w:ascii="Atlanta" w:hAnsi="Atlanta"/>
        </w:rPr>
      </w:pPr>
      <w:r w:rsidRPr="00387384">
        <w:rPr>
          <w:rFonts w:ascii="Atlanta" w:hAnsi="Atlanta"/>
        </w:rPr>
        <w:tab/>
      </w:r>
      <w:r w:rsidRPr="00387384">
        <w:rPr>
          <w:rFonts w:ascii="Atlanta" w:hAnsi="Atlanta"/>
        </w:rPr>
        <w:tab/>
      </w:r>
      <w:r w:rsidRPr="00387384">
        <w:rPr>
          <w:rFonts w:ascii="Atlanta" w:hAnsi="Atlanta"/>
        </w:rPr>
        <w:tab/>
      </w:r>
    </w:p>
    <w:p w14:paraId="7B4E4A10" w14:textId="77777777" w:rsidR="0097626E" w:rsidRPr="00387384" w:rsidRDefault="0097626E" w:rsidP="0097626E">
      <w:pPr>
        <w:spacing w:after="0"/>
        <w:rPr>
          <w:rFonts w:ascii="Atlanta" w:hAnsi="Atlanta"/>
        </w:rPr>
      </w:pPr>
    </w:p>
    <w:p w14:paraId="0A0388BA" w14:textId="77777777" w:rsidR="0097626E" w:rsidRPr="00387384" w:rsidRDefault="0097626E" w:rsidP="006D08FA">
      <w:pPr>
        <w:jc w:val="center"/>
        <w:rPr>
          <w:rFonts w:ascii="Atlanta" w:hAnsi="Atlanta"/>
        </w:rPr>
      </w:pPr>
    </w:p>
    <w:p w14:paraId="44A0F846" w14:textId="77777777" w:rsidR="006D08FA" w:rsidRPr="00387384" w:rsidRDefault="006D08FA" w:rsidP="006D08FA">
      <w:pPr>
        <w:jc w:val="center"/>
        <w:rPr>
          <w:rFonts w:ascii="Atlanta" w:hAnsi="Atlanta"/>
          <w:sz w:val="52"/>
          <w:szCs w:val="52"/>
        </w:rPr>
      </w:pPr>
      <w:r w:rsidRPr="00387384">
        <w:rPr>
          <w:rFonts w:ascii="Atlanta" w:hAnsi="Atlanta"/>
          <w:sz w:val="52"/>
          <w:szCs w:val="52"/>
        </w:rPr>
        <w:t>Board of Directors</w:t>
      </w:r>
    </w:p>
    <w:p w14:paraId="6E6171D0" w14:textId="77777777" w:rsidR="006D08FA" w:rsidRPr="00387384" w:rsidRDefault="00A43ABE" w:rsidP="006D08FA">
      <w:pPr>
        <w:jc w:val="center"/>
        <w:rPr>
          <w:rFonts w:ascii="Atlanta" w:hAnsi="Atlanta"/>
          <w:sz w:val="52"/>
          <w:szCs w:val="52"/>
        </w:rPr>
      </w:pPr>
      <w:r w:rsidRPr="00387384">
        <w:rPr>
          <w:rFonts w:ascii="Atlanta" w:hAnsi="Atlanta"/>
          <w:sz w:val="52"/>
          <w:szCs w:val="52"/>
        </w:rPr>
        <w:t>Nomination Form</w:t>
      </w:r>
    </w:p>
    <w:p w14:paraId="2B583758" w14:textId="0459904F" w:rsidR="006D08FA" w:rsidRDefault="006D08FA" w:rsidP="006D08FA">
      <w:pPr>
        <w:jc w:val="center"/>
        <w:rPr>
          <w:rFonts w:ascii="Atlanta" w:hAnsi="Atlanta"/>
        </w:rPr>
      </w:pPr>
    </w:p>
    <w:p w14:paraId="7B01CEB5" w14:textId="77777777" w:rsidR="00387384" w:rsidRPr="00387384" w:rsidRDefault="00387384" w:rsidP="006D08FA">
      <w:pPr>
        <w:jc w:val="center"/>
        <w:rPr>
          <w:rFonts w:ascii="Atlanta" w:hAnsi="Atlanta"/>
        </w:rPr>
      </w:pPr>
    </w:p>
    <w:p w14:paraId="724FEB54" w14:textId="6CEDC0D0" w:rsidR="006D08FA" w:rsidRPr="00387384" w:rsidRDefault="006D08FA" w:rsidP="006D08FA">
      <w:pPr>
        <w:spacing w:line="360" w:lineRule="auto"/>
        <w:rPr>
          <w:rFonts w:ascii="Atlanta" w:hAnsi="Atlanta"/>
        </w:rPr>
      </w:pPr>
      <w:r w:rsidRPr="00387384">
        <w:rPr>
          <w:rFonts w:ascii="Atlanta" w:hAnsi="Atlanta"/>
        </w:rPr>
        <w:t xml:space="preserve">I, ________________________ am seeking election to the Board of Directors of the </w:t>
      </w:r>
      <w:r w:rsidR="00FD1920" w:rsidRPr="00387384">
        <w:rPr>
          <w:rFonts w:ascii="Atlanta" w:hAnsi="Atlanta"/>
        </w:rPr>
        <w:t>SKATE OAKVILLE</w:t>
      </w:r>
      <w:r w:rsidRPr="00387384">
        <w:rPr>
          <w:rFonts w:ascii="Atlanta" w:hAnsi="Atlanta"/>
        </w:rPr>
        <w:t xml:space="preserve"> for the season running from September </w:t>
      </w:r>
      <w:r w:rsidR="006748D8" w:rsidRPr="00643372">
        <w:rPr>
          <w:bCs/>
          <w:szCs w:val="24"/>
        </w:rPr>
        <w:t>20</w:t>
      </w:r>
      <w:r w:rsidR="007B782C" w:rsidRPr="00643372">
        <w:rPr>
          <w:bCs/>
          <w:szCs w:val="24"/>
        </w:rPr>
        <w:t>23</w:t>
      </w:r>
      <w:r w:rsidR="006748D8" w:rsidRPr="00387384">
        <w:rPr>
          <w:rFonts w:ascii="Atlanta" w:hAnsi="Atlanta"/>
        </w:rPr>
        <w:t xml:space="preserve"> </w:t>
      </w:r>
      <w:r w:rsidR="00AC2F3A" w:rsidRPr="00387384">
        <w:rPr>
          <w:rFonts w:ascii="Atlanta" w:hAnsi="Atlanta"/>
        </w:rPr>
        <w:t xml:space="preserve">to September </w:t>
      </w:r>
      <w:r w:rsidR="006748D8" w:rsidRPr="00643372">
        <w:rPr>
          <w:bCs/>
          <w:szCs w:val="24"/>
        </w:rPr>
        <w:t>20</w:t>
      </w:r>
      <w:r w:rsidR="007B782C" w:rsidRPr="00643372">
        <w:rPr>
          <w:bCs/>
          <w:szCs w:val="24"/>
        </w:rPr>
        <w:t>24</w:t>
      </w:r>
      <w:r w:rsidRPr="00387384">
        <w:rPr>
          <w:rFonts w:ascii="Atlanta" w:hAnsi="Atlanta"/>
        </w:rPr>
        <w:t>.</w:t>
      </w:r>
    </w:p>
    <w:p w14:paraId="7F03F6D7" w14:textId="77777777" w:rsidR="006D08FA" w:rsidRPr="00387384" w:rsidRDefault="006D08FA" w:rsidP="006D08FA">
      <w:pPr>
        <w:spacing w:line="360" w:lineRule="auto"/>
        <w:rPr>
          <w:rFonts w:ascii="Atlanta" w:hAnsi="Atlanta"/>
        </w:rPr>
      </w:pPr>
    </w:p>
    <w:p w14:paraId="562183B9" w14:textId="77777777" w:rsidR="006D08FA" w:rsidRPr="00387384" w:rsidRDefault="006D08FA" w:rsidP="006D08FA">
      <w:pPr>
        <w:spacing w:after="0" w:line="360" w:lineRule="auto"/>
        <w:rPr>
          <w:rFonts w:ascii="Atlanta" w:hAnsi="Atlanta"/>
        </w:rPr>
      </w:pPr>
      <w:r w:rsidRPr="00387384">
        <w:rPr>
          <w:rFonts w:ascii="Atlanta" w:hAnsi="Atlanta"/>
        </w:rPr>
        <w:t>____________________________</w:t>
      </w:r>
      <w:r w:rsidRPr="00387384">
        <w:rPr>
          <w:rFonts w:ascii="Atlanta" w:hAnsi="Atlanta"/>
        </w:rPr>
        <w:tab/>
      </w:r>
      <w:r w:rsidRPr="00387384">
        <w:rPr>
          <w:rFonts w:ascii="Atlanta" w:hAnsi="Atlanta"/>
        </w:rPr>
        <w:tab/>
        <w:t>_______________________</w:t>
      </w:r>
    </w:p>
    <w:p w14:paraId="5EC74684" w14:textId="77777777" w:rsidR="006D08FA" w:rsidRPr="00387384" w:rsidRDefault="006D08FA" w:rsidP="006D08FA">
      <w:pPr>
        <w:spacing w:line="360" w:lineRule="auto"/>
        <w:rPr>
          <w:rFonts w:ascii="Atlanta" w:hAnsi="Atlanta"/>
        </w:rPr>
      </w:pPr>
      <w:r w:rsidRPr="00387384">
        <w:rPr>
          <w:rFonts w:ascii="Atlanta" w:hAnsi="Atlanta"/>
        </w:rPr>
        <w:t>Signature</w:t>
      </w:r>
      <w:r w:rsidRPr="00387384">
        <w:rPr>
          <w:rFonts w:ascii="Atlanta" w:hAnsi="Atlanta"/>
        </w:rPr>
        <w:tab/>
      </w:r>
      <w:r w:rsidRPr="00387384">
        <w:rPr>
          <w:rFonts w:ascii="Atlanta" w:hAnsi="Atlanta"/>
        </w:rPr>
        <w:tab/>
      </w:r>
      <w:r w:rsidRPr="00387384">
        <w:rPr>
          <w:rFonts w:ascii="Atlanta" w:hAnsi="Atlanta"/>
        </w:rPr>
        <w:tab/>
      </w:r>
      <w:r w:rsidRPr="00387384">
        <w:rPr>
          <w:rFonts w:ascii="Atlanta" w:hAnsi="Atlanta"/>
        </w:rPr>
        <w:tab/>
      </w:r>
      <w:r w:rsidRPr="00387384">
        <w:rPr>
          <w:rFonts w:ascii="Atlanta" w:hAnsi="Atlanta"/>
        </w:rPr>
        <w:tab/>
      </w:r>
      <w:r w:rsidRPr="00387384">
        <w:rPr>
          <w:rFonts w:ascii="Atlanta" w:hAnsi="Atlanta"/>
        </w:rPr>
        <w:tab/>
        <w:t>Date</w:t>
      </w:r>
    </w:p>
    <w:p w14:paraId="1DE92EE4" w14:textId="77777777" w:rsidR="00A43ABE" w:rsidRPr="00387384" w:rsidRDefault="00A43ABE" w:rsidP="006D08FA">
      <w:pPr>
        <w:spacing w:line="360" w:lineRule="auto"/>
        <w:rPr>
          <w:rFonts w:ascii="Atlanta" w:hAnsi="Atlanta"/>
        </w:rPr>
      </w:pPr>
    </w:p>
    <w:p w14:paraId="15B89AC0" w14:textId="77777777" w:rsidR="00A43ABE" w:rsidRPr="00387384" w:rsidRDefault="00A43ABE" w:rsidP="006D08FA">
      <w:pPr>
        <w:spacing w:line="360" w:lineRule="auto"/>
        <w:rPr>
          <w:rFonts w:ascii="Atlanta" w:hAnsi="Atlanta"/>
        </w:rPr>
      </w:pPr>
    </w:p>
    <w:p w14:paraId="66157AE2" w14:textId="77777777" w:rsidR="00A43ABE" w:rsidRPr="00387384" w:rsidRDefault="00A43ABE" w:rsidP="006D08FA">
      <w:pPr>
        <w:spacing w:line="360" w:lineRule="auto"/>
        <w:rPr>
          <w:rFonts w:ascii="Atlanta" w:hAnsi="Atlanta"/>
        </w:rPr>
      </w:pPr>
      <w:r w:rsidRPr="00387384">
        <w:rPr>
          <w:rFonts w:ascii="Atlanta" w:hAnsi="Atlanta"/>
        </w:rPr>
        <w:t xml:space="preserve">New nominations to the Board of Directors must be seconded by a </w:t>
      </w:r>
      <w:r w:rsidR="00FD1920" w:rsidRPr="00387384">
        <w:rPr>
          <w:rFonts w:ascii="Atlanta" w:hAnsi="Atlanta"/>
        </w:rPr>
        <w:t>Skate Oakville</w:t>
      </w:r>
      <w:r w:rsidRPr="00387384">
        <w:rPr>
          <w:rFonts w:ascii="Atlanta" w:hAnsi="Atlanta"/>
        </w:rPr>
        <w:t xml:space="preserve"> member in good standing.</w:t>
      </w:r>
    </w:p>
    <w:p w14:paraId="611826B6" w14:textId="77777777" w:rsidR="00A43ABE" w:rsidRPr="00387384" w:rsidRDefault="00A43ABE" w:rsidP="006D08FA">
      <w:pPr>
        <w:spacing w:line="360" w:lineRule="auto"/>
        <w:rPr>
          <w:rFonts w:ascii="Atlanta" w:hAnsi="Atlanta"/>
        </w:rPr>
      </w:pPr>
      <w:r w:rsidRPr="00387384">
        <w:rPr>
          <w:rFonts w:ascii="Atlanta" w:hAnsi="Atlanta"/>
        </w:rPr>
        <w:t>Seconded by: _____________________________</w:t>
      </w:r>
    </w:p>
    <w:p w14:paraId="7692028F" w14:textId="77777777" w:rsidR="00A43ABE" w:rsidRPr="00387384" w:rsidRDefault="00A43ABE" w:rsidP="006D08FA">
      <w:pPr>
        <w:spacing w:line="360" w:lineRule="auto"/>
        <w:rPr>
          <w:rFonts w:ascii="Atlanta" w:hAnsi="Atlanta"/>
        </w:rPr>
      </w:pPr>
    </w:p>
    <w:p w14:paraId="5A791E1C" w14:textId="77777777" w:rsidR="00A43ABE" w:rsidRPr="00387384" w:rsidRDefault="00A43ABE" w:rsidP="00A43ABE">
      <w:pPr>
        <w:spacing w:after="0" w:line="360" w:lineRule="auto"/>
        <w:rPr>
          <w:rFonts w:ascii="Atlanta" w:hAnsi="Atlanta"/>
        </w:rPr>
      </w:pPr>
      <w:r w:rsidRPr="00387384">
        <w:rPr>
          <w:rFonts w:ascii="Atlanta" w:hAnsi="Atlanta"/>
        </w:rPr>
        <w:t>____________________________</w:t>
      </w:r>
      <w:r w:rsidRPr="00387384">
        <w:rPr>
          <w:rFonts w:ascii="Atlanta" w:hAnsi="Atlanta"/>
        </w:rPr>
        <w:tab/>
      </w:r>
      <w:r w:rsidRPr="00387384">
        <w:rPr>
          <w:rFonts w:ascii="Atlanta" w:hAnsi="Atlanta"/>
        </w:rPr>
        <w:tab/>
        <w:t>_______________________</w:t>
      </w:r>
    </w:p>
    <w:p w14:paraId="7385033E" w14:textId="77777777" w:rsidR="00A43ABE" w:rsidRPr="00387384" w:rsidRDefault="00A43ABE" w:rsidP="00A43ABE">
      <w:pPr>
        <w:spacing w:after="0" w:line="360" w:lineRule="auto"/>
        <w:rPr>
          <w:rFonts w:ascii="Atlanta" w:hAnsi="Atlanta"/>
        </w:rPr>
      </w:pPr>
      <w:r w:rsidRPr="00387384">
        <w:rPr>
          <w:rFonts w:ascii="Atlanta" w:hAnsi="Atlanta"/>
        </w:rPr>
        <w:t>Signature</w:t>
      </w:r>
      <w:r w:rsidRPr="00387384">
        <w:rPr>
          <w:rFonts w:ascii="Atlanta" w:hAnsi="Atlanta"/>
        </w:rPr>
        <w:tab/>
      </w:r>
      <w:r w:rsidRPr="00387384">
        <w:rPr>
          <w:rFonts w:ascii="Atlanta" w:hAnsi="Atlanta"/>
        </w:rPr>
        <w:tab/>
      </w:r>
      <w:r w:rsidRPr="00387384">
        <w:rPr>
          <w:rFonts w:ascii="Atlanta" w:hAnsi="Atlanta"/>
        </w:rPr>
        <w:tab/>
      </w:r>
      <w:r w:rsidRPr="00387384">
        <w:rPr>
          <w:rFonts w:ascii="Atlanta" w:hAnsi="Atlanta"/>
        </w:rPr>
        <w:tab/>
      </w:r>
      <w:r w:rsidRPr="00387384">
        <w:rPr>
          <w:rFonts w:ascii="Atlanta" w:hAnsi="Atlanta"/>
        </w:rPr>
        <w:tab/>
      </w:r>
      <w:r w:rsidRPr="00387384">
        <w:rPr>
          <w:rFonts w:ascii="Atlanta" w:hAnsi="Atlanta"/>
        </w:rPr>
        <w:tab/>
        <w:t>Date</w:t>
      </w:r>
    </w:p>
    <w:sectPr w:rsidR="00A43ABE" w:rsidRPr="00387384" w:rsidSect="0097626E">
      <w:headerReference w:type="default" r:id="rId10"/>
      <w:footerReference w:type="default" r:id="rId11"/>
      <w:pgSz w:w="12240" w:h="15840"/>
      <w:pgMar w:top="113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E4134" w14:textId="77777777" w:rsidR="001441E8" w:rsidRDefault="001441E8" w:rsidP="001304EF">
      <w:pPr>
        <w:spacing w:after="0" w:line="240" w:lineRule="auto"/>
      </w:pPr>
      <w:r>
        <w:separator/>
      </w:r>
    </w:p>
  </w:endnote>
  <w:endnote w:type="continuationSeparator" w:id="0">
    <w:p w14:paraId="750F26F8" w14:textId="77777777" w:rsidR="001441E8" w:rsidRDefault="001441E8" w:rsidP="001304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tlanta">
    <w:panose1 w:val="020B0502020202020204"/>
    <w:charset w:val="00"/>
    <w:family w:val="swiss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E65C2" w14:textId="77777777" w:rsidR="001304EF" w:rsidRPr="00995AA6" w:rsidRDefault="001304EF" w:rsidP="001304EF">
    <w:pPr>
      <w:spacing w:after="0"/>
      <w:jc w:val="center"/>
      <w:rPr>
        <w:rFonts w:ascii="Arial" w:hAnsi="Arial" w:cs="Arial"/>
        <w:sz w:val="20"/>
        <w:szCs w:val="20"/>
        <w:lang w:val="fr-FR"/>
      </w:rPr>
    </w:pPr>
    <w:r w:rsidRPr="00995AA6">
      <w:rPr>
        <w:rFonts w:ascii="Arial" w:hAnsi="Arial" w:cs="Arial"/>
        <w:sz w:val="20"/>
        <w:szCs w:val="20"/>
        <w:lang w:val="fr-FR"/>
      </w:rPr>
      <w:t>3070 Neyagawa Boulevard, Oakville, Ontario  L6M 4L6</w:t>
    </w:r>
  </w:p>
  <w:p w14:paraId="68828BA1" w14:textId="77777777" w:rsidR="001304EF" w:rsidRPr="00995AA6" w:rsidRDefault="001304EF">
    <w:pPr>
      <w:pStyle w:val="Footer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510E0" w14:textId="77777777" w:rsidR="001441E8" w:rsidRDefault="001441E8" w:rsidP="001304EF">
      <w:pPr>
        <w:spacing w:after="0" w:line="240" w:lineRule="auto"/>
      </w:pPr>
      <w:r>
        <w:separator/>
      </w:r>
    </w:p>
  </w:footnote>
  <w:footnote w:type="continuationSeparator" w:id="0">
    <w:p w14:paraId="043AE540" w14:textId="77777777" w:rsidR="001441E8" w:rsidRDefault="001441E8" w:rsidP="001304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4FD7C" w14:textId="2791D5BE" w:rsidR="001304EF" w:rsidRDefault="00387384" w:rsidP="001304EF">
    <w:pPr>
      <w:pStyle w:val="Header"/>
      <w:jc w:val="center"/>
    </w:pPr>
    <w:r>
      <w:rPr>
        <w:noProof/>
      </w:rPr>
      <w:drawing>
        <wp:inline distT="0" distB="0" distL="0" distR="0" wp14:anchorId="20C1A717" wp14:editId="5D44A903">
          <wp:extent cx="3028950" cy="599641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kateOakville-Logo-Full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92577" cy="6122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M7IwNjM2MjCxNDdT0lEKTi0uzszPAykwrAUAihQAKSwAAAA="/>
  </w:docVars>
  <w:rsids>
    <w:rsidRoot w:val="00696A9A"/>
    <w:rsid w:val="00023F5B"/>
    <w:rsid w:val="00041B84"/>
    <w:rsid w:val="0005260A"/>
    <w:rsid w:val="00105CE0"/>
    <w:rsid w:val="001304EF"/>
    <w:rsid w:val="001441E8"/>
    <w:rsid w:val="00191402"/>
    <w:rsid w:val="001914B5"/>
    <w:rsid w:val="00191AE3"/>
    <w:rsid w:val="001E61D0"/>
    <w:rsid w:val="0025133D"/>
    <w:rsid w:val="002A6E9C"/>
    <w:rsid w:val="002C1EBF"/>
    <w:rsid w:val="00321508"/>
    <w:rsid w:val="00387384"/>
    <w:rsid w:val="003B5CAC"/>
    <w:rsid w:val="003F4DC9"/>
    <w:rsid w:val="003F5785"/>
    <w:rsid w:val="00481938"/>
    <w:rsid w:val="005A762E"/>
    <w:rsid w:val="005F47CE"/>
    <w:rsid w:val="00643372"/>
    <w:rsid w:val="006748D8"/>
    <w:rsid w:val="00696A9A"/>
    <w:rsid w:val="006D08FA"/>
    <w:rsid w:val="0073280C"/>
    <w:rsid w:val="00747B05"/>
    <w:rsid w:val="007B782C"/>
    <w:rsid w:val="0082718B"/>
    <w:rsid w:val="008D3303"/>
    <w:rsid w:val="008D7F46"/>
    <w:rsid w:val="00942DBA"/>
    <w:rsid w:val="0097626E"/>
    <w:rsid w:val="00995AA6"/>
    <w:rsid w:val="00A43ABE"/>
    <w:rsid w:val="00AC2F3A"/>
    <w:rsid w:val="00B968BC"/>
    <w:rsid w:val="00BE73F3"/>
    <w:rsid w:val="00C24EFD"/>
    <w:rsid w:val="00C45C13"/>
    <w:rsid w:val="00CE6E78"/>
    <w:rsid w:val="00F427C0"/>
    <w:rsid w:val="00FB4726"/>
    <w:rsid w:val="00FD1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A660E8"/>
  <w15:docId w15:val="{A37EEAA7-3DA5-4FBD-AE14-F453C5E84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F46"/>
    <w:pPr>
      <w:spacing w:after="200" w:line="276" w:lineRule="auto"/>
    </w:pPr>
    <w:rPr>
      <w:rFonts w:ascii="Tahoma" w:hAnsi="Tahoma"/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26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04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4EF"/>
    <w:rPr>
      <w:rFonts w:ascii="Tahoma" w:hAnsi="Tahoma"/>
      <w:sz w:val="24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304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4EF"/>
    <w:rPr>
      <w:rFonts w:ascii="Tahoma" w:hAnsi="Tahoma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8303142558D54B8B1402B65A2D7ECD" ma:contentTypeVersion="0" ma:contentTypeDescription="Create a new document." ma:contentTypeScope="" ma:versionID="6a04b483a5fbe37ffcc1ecae03a6d0c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F1F180-E874-401E-B624-453EAA1F86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0B656F7-FD98-40DE-A3E2-BD34F27A0F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5C4E7FF-BD73-487F-B45B-E359026A5B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80E19D-5E43-4038-9BDE-A80467A350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Links>
    <vt:vector size="6" baseType="variant">
      <vt:variant>
        <vt:i4>3145845</vt:i4>
      </vt:variant>
      <vt:variant>
        <vt:i4>0</vt:i4>
      </vt:variant>
      <vt:variant>
        <vt:i4>0</vt:i4>
      </vt:variant>
      <vt:variant>
        <vt:i4>5</vt:i4>
      </vt:variant>
      <vt:variant>
        <vt:lpwstr>http://www.oakvilleskatingclub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Theobald</dc:creator>
  <cp:lastModifiedBy>Kim Theobald</cp:lastModifiedBy>
  <cp:revision>3</cp:revision>
  <dcterms:created xsi:type="dcterms:W3CDTF">2023-08-17T15:10:00Z</dcterms:created>
  <dcterms:modified xsi:type="dcterms:W3CDTF">2023-08-17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8303142558D54B8B1402B65A2D7ECD</vt:lpwstr>
  </property>
  <property fmtid="{D5CDD505-2E9C-101B-9397-08002B2CF9AE}" pid="3" name="GrammarlyDocumentId">
    <vt:lpwstr>bd4efa880b21edb46da9132a68aa6808017a5b36ceb18a00520bbbb28475483c</vt:lpwstr>
  </property>
</Properties>
</file>